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D0984" w14:textId="245E2604" w:rsidR="00912661" w:rsidRPr="00FC6339" w:rsidRDefault="00AA09A4" w:rsidP="00DC1FB4">
      <w:pPr>
        <w:spacing w:after="0" w:line="240" w:lineRule="auto"/>
        <w:jc w:val="center"/>
        <w:rPr>
          <w:b/>
          <w:bCs/>
          <w:sz w:val="22"/>
          <w:szCs w:val="22"/>
        </w:rPr>
      </w:pPr>
      <w:r w:rsidRPr="00FC6339"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15CD7B42" wp14:editId="30664BEC">
            <wp:simplePos x="0" y="0"/>
            <wp:positionH relativeFrom="column">
              <wp:posOffset>5346065</wp:posOffset>
            </wp:positionH>
            <wp:positionV relativeFrom="paragraph">
              <wp:posOffset>0</wp:posOffset>
            </wp:positionV>
            <wp:extent cx="1547495" cy="609600"/>
            <wp:effectExtent l="0" t="0" r="0" b="0"/>
            <wp:wrapTopAndBottom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65B9" w:rsidRPr="00FC6339">
        <w:rPr>
          <w:b/>
          <w:bCs/>
          <w:sz w:val="22"/>
          <w:szCs w:val="22"/>
        </w:rPr>
        <w:t>Curriculum Vitae</w:t>
      </w:r>
      <w:r w:rsidR="00542D5A">
        <w:rPr>
          <w:b/>
          <w:bCs/>
          <w:sz w:val="22"/>
          <w:szCs w:val="22"/>
        </w:rPr>
        <w:t xml:space="preserve"> – November 2021</w:t>
      </w:r>
    </w:p>
    <w:p w14:paraId="68C94AB3" w14:textId="78408F76" w:rsidR="003965B9" w:rsidRPr="00FC6339" w:rsidRDefault="003965B9" w:rsidP="00DC1FB4">
      <w:pPr>
        <w:spacing w:after="0" w:line="240" w:lineRule="auto"/>
        <w:jc w:val="center"/>
        <w:rPr>
          <w:b/>
          <w:bCs/>
          <w:sz w:val="22"/>
          <w:szCs w:val="22"/>
        </w:rPr>
      </w:pPr>
      <w:r w:rsidRPr="00FC6339">
        <w:rPr>
          <w:b/>
          <w:bCs/>
          <w:sz w:val="22"/>
          <w:szCs w:val="22"/>
        </w:rPr>
        <w:t>Mikhail Anthony Govender</w:t>
      </w:r>
    </w:p>
    <w:p w14:paraId="178FF1A1" w14:textId="740EBFC2" w:rsidR="003965B9" w:rsidRPr="00FC6339" w:rsidRDefault="00817E90" w:rsidP="00DC1FB4">
      <w:pPr>
        <w:spacing w:after="0" w:line="24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B</w:t>
      </w:r>
      <w:r w:rsidR="003965B9" w:rsidRPr="00FC6339">
        <w:rPr>
          <w:sz w:val="22"/>
          <w:szCs w:val="22"/>
        </w:rPr>
        <w:t xml:space="preserve">.Sc. Computer Science and Information Technology </w:t>
      </w:r>
      <w:r>
        <w:rPr>
          <w:sz w:val="22"/>
          <w:szCs w:val="22"/>
        </w:rPr>
        <w:t>Graduate</w:t>
      </w:r>
    </w:p>
    <w:p w14:paraId="444ADB31" w14:textId="086B683E" w:rsidR="00A3410A" w:rsidRPr="00693771" w:rsidRDefault="00A3410A" w:rsidP="00DC1FB4">
      <w:pPr>
        <w:spacing w:after="0" w:line="240" w:lineRule="auto"/>
        <w:jc w:val="center"/>
        <w:rPr>
          <w:sz w:val="10"/>
          <w:szCs w:val="10"/>
        </w:rPr>
      </w:pPr>
      <w:r w:rsidRPr="00FC6339">
        <w:rPr>
          <w:sz w:val="22"/>
          <w:szCs w:val="22"/>
        </w:rPr>
        <w:t xml:space="preserve">Durban, </w:t>
      </w:r>
      <w:r w:rsidR="008E0258" w:rsidRPr="00FC6339">
        <w:rPr>
          <w:sz w:val="22"/>
          <w:szCs w:val="22"/>
        </w:rPr>
        <w:t>K</w:t>
      </w:r>
      <w:r w:rsidR="008169F1" w:rsidRPr="00FC6339">
        <w:rPr>
          <w:sz w:val="22"/>
          <w:szCs w:val="22"/>
        </w:rPr>
        <w:t>wa-Zulu Natal</w:t>
      </w:r>
      <w:r w:rsidR="008E0258" w:rsidRPr="00FC6339">
        <w:rPr>
          <w:sz w:val="22"/>
          <w:szCs w:val="22"/>
        </w:rPr>
        <w:t xml:space="preserve">, </w:t>
      </w:r>
      <w:r w:rsidRPr="00FC6339">
        <w:rPr>
          <w:sz w:val="22"/>
          <w:szCs w:val="22"/>
        </w:rPr>
        <w:t>4126, South Africa</w:t>
      </w:r>
      <w:r w:rsidR="00693771">
        <w:rPr>
          <w:sz w:val="22"/>
          <w:szCs w:val="22"/>
        </w:rPr>
        <w:br/>
      </w:r>
    </w:p>
    <w:p w14:paraId="5DB9F4FA" w14:textId="6F1C2E21" w:rsidR="006D4D65" w:rsidRPr="009F74AF" w:rsidRDefault="003965B9" w:rsidP="00693771">
      <w:pPr>
        <w:pBdr>
          <w:top w:val="single" w:sz="12" w:space="1" w:color="auto"/>
          <w:bottom w:val="single" w:sz="12" w:space="1" w:color="auto"/>
        </w:pBdr>
        <w:spacing w:after="0" w:line="240" w:lineRule="auto"/>
        <w:jc w:val="center"/>
        <w:rPr>
          <w:sz w:val="18"/>
          <w:szCs w:val="18"/>
        </w:rPr>
      </w:pPr>
      <w:r w:rsidRPr="009F74AF">
        <w:rPr>
          <w:b/>
          <w:bCs/>
          <w:sz w:val="18"/>
          <w:szCs w:val="18"/>
        </w:rPr>
        <w:t>Mobile:</w:t>
      </w:r>
      <w:r w:rsidRPr="009F74AF">
        <w:rPr>
          <w:sz w:val="18"/>
          <w:szCs w:val="18"/>
        </w:rPr>
        <w:t xml:space="preserve"> +27 61 056 9010 </w:t>
      </w:r>
      <w:r w:rsidR="00110E72" w:rsidRPr="009F74AF">
        <w:rPr>
          <w:sz w:val="18"/>
          <w:szCs w:val="18"/>
        </w:rPr>
        <w:t xml:space="preserve">|| </w:t>
      </w:r>
      <w:r w:rsidRPr="009F74AF">
        <w:rPr>
          <w:b/>
          <w:bCs/>
          <w:sz w:val="18"/>
          <w:szCs w:val="18"/>
        </w:rPr>
        <w:t>Telephone:</w:t>
      </w:r>
      <w:r w:rsidRPr="009F74AF">
        <w:rPr>
          <w:sz w:val="18"/>
          <w:szCs w:val="18"/>
        </w:rPr>
        <w:t xml:space="preserve"> +27 31 904 2009  </w:t>
      </w:r>
      <w:r w:rsidRPr="009F74AF">
        <w:rPr>
          <w:sz w:val="18"/>
          <w:szCs w:val="18"/>
        </w:rPr>
        <w:br/>
      </w:r>
      <w:r w:rsidRPr="009F74AF">
        <w:rPr>
          <w:b/>
          <w:bCs/>
          <w:sz w:val="18"/>
          <w:szCs w:val="18"/>
        </w:rPr>
        <w:t>Email:</w:t>
      </w:r>
      <w:r w:rsidRPr="009F74AF">
        <w:rPr>
          <w:sz w:val="18"/>
          <w:szCs w:val="18"/>
        </w:rPr>
        <w:t xml:space="preserve"> </w:t>
      </w:r>
      <w:hyperlink r:id="rId8" w:history="1">
        <w:r w:rsidRPr="009F74AF">
          <w:rPr>
            <w:rStyle w:val="Hyperlink"/>
            <w:sz w:val="18"/>
            <w:szCs w:val="18"/>
          </w:rPr>
          <w:t>MikhailGOVENDER@gmail.com</w:t>
        </w:r>
      </w:hyperlink>
      <w:r w:rsidRPr="009F74AF">
        <w:rPr>
          <w:sz w:val="18"/>
          <w:szCs w:val="18"/>
        </w:rPr>
        <w:t xml:space="preserve"> </w:t>
      </w:r>
      <w:r w:rsidR="00825293" w:rsidRPr="009F74AF">
        <w:rPr>
          <w:sz w:val="18"/>
          <w:szCs w:val="18"/>
        </w:rPr>
        <w:t xml:space="preserve"> </w:t>
      </w:r>
      <w:r w:rsidR="00110E72" w:rsidRPr="009F74AF">
        <w:rPr>
          <w:sz w:val="18"/>
          <w:szCs w:val="18"/>
        </w:rPr>
        <w:t xml:space="preserve">|| </w:t>
      </w:r>
      <w:r w:rsidRPr="009F74AF">
        <w:rPr>
          <w:b/>
          <w:bCs/>
          <w:sz w:val="18"/>
          <w:szCs w:val="18"/>
        </w:rPr>
        <w:t xml:space="preserve">Alternative Email: </w:t>
      </w:r>
      <w:hyperlink r:id="rId9" w:history="1">
        <w:r w:rsidRPr="009F74AF">
          <w:rPr>
            <w:rStyle w:val="Hyperlink"/>
            <w:sz w:val="18"/>
            <w:szCs w:val="18"/>
          </w:rPr>
          <w:t>219022834@Stu.ukzn.ac.za</w:t>
        </w:r>
      </w:hyperlink>
      <w:r w:rsidR="006D4D65" w:rsidRPr="009F74AF">
        <w:rPr>
          <w:sz w:val="18"/>
          <w:szCs w:val="18"/>
        </w:rPr>
        <w:br/>
      </w:r>
      <w:r w:rsidR="006D4D65" w:rsidRPr="009F74AF">
        <w:rPr>
          <w:b/>
          <w:bCs/>
          <w:sz w:val="18"/>
          <w:szCs w:val="18"/>
        </w:rPr>
        <w:t>GitHub:</w:t>
      </w:r>
      <w:r w:rsidR="00356865" w:rsidRPr="009F74AF">
        <w:rPr>
          <w:sz w:val="18"/>
          <w:szCs w:val="18"/>
        </w:rPr>
        <w:t xml:space="preserve"> </w:t>
      </w:r>
      <w:hyperlink r:id="rId10" w:history="1">
        <w:r w:rsidR="00356865" w:rsidRPr="009F74AF">
          <w:rPr>
            <w:rStyle w:val="Hyperlink"/>
            <w:sz w:val="18"/>
            <w:szCs w:val="18"/>
          </w:rPr>
          <w:t>https://github.com/MegladonCodes</w:t>
        </w:r>
      </w:hyperlink>
      <w:r w:rsidR="00356865" w:rsidRPr="009F74AF">
        <w:rPr>
          <w:sz w:val="18"/>
          <w:szCs w:val="18"/>
        </w:rPr>
        <w:t xml:space="preserve"> </w:t>
      </w:r>
      <w:r w:rsidR="008169F1" w:rsidRPr="009F74AF">
        <w:rPr>
          <w:sz w:val="18"/>
          <w:szCs w:val="18"/>
        </w:rPr>
        <w:t xml:space="preserve">|| </w:t>
      </w:r>
      <w:r w:rsidR="008169F1" w:rsidRPr="009F74AF">
        <w:rPr>
          <w:b/>
          <w:bCs/>
          <w:sz w:val="18"/>
          <w:szCs w:val="18"/>
        </w:rPr>
        <w:t>LinkedIn</w:t>
      </w:r>
      <w:r w:rsidR="008169F1" w:rsidRPr="009F74AF">
        <w:rPr>
          <w:sz w:val="18"/>
          <w:szCs w:val="18"/>
        </w:rPr>
        <w:t xml:space="preserve">: </w:t>
      </w:r>
      <w:hyperlink r:id="rId11" w:history="1">
        <w:r w:rsidR="009F74AF" w:rsidRPr="009F74AF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www.linkedin.com/in/mikhail-govender-a0baba205</w:t>
        </w:r>
      </w:hyperlink>
      <w:r w:rsidR="009F74AF" w:rsidRPr="009F74AF">
        <w:rPr>
          <w:rFonts w:ascii="Segoe UI" w:hAnsi="Segoe UI" w:cs="Segoe UI"/>
          <w:sz w:val="18"/>
          <w:szCs w:val="18"/>
          <w:shd w:val="clear" w:color="auto" w:fill="FFFFFF"/>
        </w:rPr>
        <w:t xml:space="preserve"> </w:t>
      </w:r>
    </w:p>
    <w:p w14:paraId="655E083E" w14:textId="15E0B1CC" w:rsidR="00296D4A" w:rsidRPr="00FC6339" w:rsidRDefault="00693771" w:rsidP="00DD3C9A">
      <w:pPr>
        <w:spacing w:after="0" w:line="240" w:lineRule="auto"/>
        <w:jc w:val="center"/>
        <w:rPr>
          <w:rStyle w:val="Strong"/>
          <w:sz w:val="20"/>
          <w:szCs w:val="20"/>
          <w:u w:val="single"/>
        </w:rPr>
      </w:pPr>
      <w:r>
        <w:rPr>
          <w:rStyle w:val="Strong"/>
          <w:u w:val="single"/>
        </w:rPr>
        <w:br/>
      </w:r>
      <w:r w:rsidR="008169F1" w:rsidRPr="00FC6339">
        <w:rPr>
          <w:rStyle w:val="Strong"/>
          <w:sz w:val="20"/>
          <w:szCs w:val="20"/>
          <w:u w:val="single"/>
        </w:rPr>
        <w:t>Profile Statement</w:t>
      </w:r>
      <w:r w:rsidR="00DD3C9A" w:rsidRPr="00FC6339">
        <w:rPr>
          <w:rStyle w:val="Strong"/>
          <w:sz w:val="20"/>
          <w:szCs w:val="20"/>
          <w:u w:val="single"/>
        </w:rPr>
        <w:t xml:space="preserve"> and </w:t>
      </w:r>
      <w:r w:rsidR="009B6CE3" w:rsidRPr="00FC6339">
        <w:rPr>
          <w:rStyle w:val="Strong"/>
          <w:sz w:val="20"/>
          <w:szCs w:val="20"/>
          <w:u w:val="single"/>
        </w:rPr>
        <w:t>Career Objective</w:t>
      </w:r>
    </w:p>
    <w:p w14:paraId="14EE06F0" w14:textId="0BAD17B7" w:rsidR="003965B9" w:rsidRPr="00FC6339" w:rsidRDefault="00817E90" w:rsidP="00914C3E">
      <w:pPr>
        <w:spacing w:after="0" w:line="240" w:lineRule="auto"/>
        <w:rPr>
          <w:rStyle w:val="Strong"/>
          <w:sz w:val="16"/>
          <w:szCs w:val="16"/>
          <w:u w:val="single"/>
        </w:rPr>
      </w:pPr>
      <w:r>
        <w:rPr>
          <w:rStyle w:val="Strong"/>
          <w:b w:val="0"/>
          <w:bCs w:val="0"/>
          <w:sz w:val="20"/>
          <w:szCs w:val="20"/>
        </w:rPr>
        <w:t xml:space="preserve">I am a </w:t>
      </w:r>
      <w:r w:rsidR="00DD3C9A" w:rsidRPr="00FC6339">
        <w:rPr>
          <w:rStyle w:val="Strong"/>
          <w:b w:val="0"/>
          <w:bCs w:val="0"/>
          <w:sz w:val="20"/>
          <w:szCs w:val="20"/>
        </w:rPr>
        <w:t xml:space="preserve">B.Sc. Computer Science and Information Technology </w:t>
      </w:r>
      <w:r>
        <w:rPr>
          <w:rStyle w:val="Strong"/>
          <w:b w:val="0"/>
          <w:bCs w:val="0"/>
          <w:sz w:val="20"/>
          <w:szCs w:val="20"/>
        </w:rPr>
        <w:t>Graduate</w:t>
      </w:r>
      <w:r w:rsidRPr="00FC6339">
        <w:rPr>
          <w:rStyle w:val="Strong"/>
          <w:b w:val="0"/>
          <w:bCs w:val="0"/>
          <w:sz w:val="20"/>
          <w:szCs w:val="20"/>
        </w:rPr>
        <w:t xml:space="preserve"> </w:t>
      </w:r>
      <w:r>
        <w:rPr>
          <w:rStyle w:val="Strong"/>
          <w:b w:val="0"/>
          <w:bCs w:val="0"/>
          <w:sz w:val="20"/>
          <w:szCs w:val="20"/>
        </w:rPr>
        <w:t>from</w:t>
      </w:r>
      <w:r w:rsidR="00DD3C9A" w:rsidRPr="00FC6339">
        <w:rPr>
          <w:rStyle w:val="Strong"/>
          <w:b w:val="0"/>
          <w:bCs w:val="0"/>
          <w:sz w:val="20"/>
          <w:szCs w:val="20"/>
        </w:rPr>
        <w:t xml:space="preserve"> UKZN</w:t>
      </w:r>
      <w:r>
        <w:rPr>
          <w:rStyle w:val="Strong"/>
          <w:b w:val="0"/>
          <w:bCs w:val="0"/>
          <w:sz w:val="20"/>
          <w:szCs w:val="20"/>
        </w:rPr>
        <w:t>,</w:t>
      </w:r>
      <w:r w:rsidR="004817BD" w:rsidRPr="00FC6339">
        <w:rPr>
          <w:rStyle w:val="Strong"/>
          <w:b w:val="0"/>
          <w:bCs w:val="0"/>
          <w:sz w:val="20"/>
          <w:szCs w:val="20"/>
        </w:rPr>
        <w:t xml:space="preserve"> with e</w:t>
      </w:r>
      <w:r w:rsidR="00D15C30" w:rsidRPr="00FC6339">
        <w:rPr>
          <w:rStyle w:val="Strong"/>
          <w:b w:val="0"/>
          <w:bCs w:val="0"/>
          <w:sz w:val="20"/>
          <w:szCs w:val="20"/>
        </w:rPr>
        <w:t xml:space="preserve">xperience </w:t>
      </w:r>
      <w:r w:rsidR="004817BD" w:rsidRPr="00FC6339">
        <w:rPr>
          <w:rStyle w:val="Strong"/>
          <w:b w:val="0"/>
          <w:bCs w:val="0"/>
          <w:sz w:val="20"/>
          <w:szCs w:val="20"/>
        </w:rPr>
        <w:t>using</w:t>
      </w:r>
      <w:r w:rsidR="00DD3C9A" w:rsidRPr="00FC6339">
        <w:rPr>
          <w:rStyle w:val="Strong"/>
          <w:b w:val="0"/>
          <w:bCs w:val="0"/>
          <w:sz w:val="20"/>
          <w:szCs w:val="20"/>
        </w:rPr>
        <w:t xml:space="preserve"> various programming languages</w:t>
      </w:r>
      <w:r w:rsidR="00D15C30" w:rsidRPr="00FC6339">
        <w:rPr>
          <w:rStyle w:val="Strong"/>
          <w:b w:val="0"/>
          <w:bCs w:val="0"/>
          <w:sz w:val="20"/>
          <w:szCs w:val="20"/>
        </w:rPr>
        <w:t>, tools, and techniques in software development.</w:t>
      </w:r>
      <w:r w:rsidR="004817BD" w:rsidRPr="00FC6339">
        <w:rPr>
          <w:rStyle w:val="Strong"/>
          <w:b w:val="0"/>
          <w:bCs w:val="0"/>
          <w:sz w:val="20"/>
          <w:szCs w:val="20"/>
        </w:rPr>
        <w:t xml:space="preserve"> </w:t>
      </w:r>
      <w:r>
        <w:rPr>
          <w:rStyle w:val="Strong"/>
          <w:b w:val="0"/>
          <w:bCs w:val="0"/>
          <w:sz w:val="20"/>
          <w:szCs w:val="20"/>
        </w:rPr>
        <w:t xml:space="preserve">A </w:t>
      </w:r>
      <w:r w:rsidR="004817BD" w:rsidRPr="00FC6339">
        <w:rPr>
          <w:rStyle w:val="Strong"/>
          <w:b w:val="0"/>
          <w:bCs w:val="0"/>
          <w:sz w:val="20"/>
          <w:szCs w:val="20"/>
        </w:rPr>
        <w:t xml:space="preserve">Strong focus </w:t>
      </w:r>
      <w:r w:rsidR="00914C3E" w:rsidRPr="00FC6339">
        <w:rPr>
          <w:rStyle w:val="Strong"/>
          <w:b w:val="0"/>
          <w:bCs w:val="0"/>
          <w:sz w:val="20"/>
          <w:szCs w:val="20"/>
        </w:rPr>
        <w:t xml:space="preserve">and value </w:t>
      </w:r>
      <w:r w:rsidR="004817BD" w:rsidRPr="00FC6339">
        <w:rPr>
          <w:rStyle w:val="Strong"/>
          <w:b w:val="0"/>
          <w:bCs w:val="0"/>
          <w:sz w:val="20"/>
          <w:szCs w:val="20"/>
        </w:rPr>
        <w:t>on problem solvin</w:t>
      </w:r>
      <w:r w:rsidR="00914C3E" w:rsidRPr="00FC6339">
        <w:rPr>
          <w:rStyle w:val="Strong"/>
          <w:b w:val="0"/>
          <w:bCs w:val="0"/>
          <w:sz w:val="20"/>
          <w:szCs w:val="20"/>
        </w:rPr>
        <w:t xml:space="preserve">g, error </w:t>
      </w:r>
      <w:r w:rsidR="007C2FA5">
        <w:rPr>
          <w:rStyle w:val="Strong"/>
          <w:b w:val="0"/>
          <w:bCs w:val="0"/>
          <w:sz w:val="20"/>
          <w:szCs w:val="20"/>
        </w:rPr>
        <w:t xml:space="preserve">detection and </w:t>
      </w:r>
      <w:r w:rsidR="00914C3E" w:rsidRPr="00FC6339">
        <w:rPr>
          <w:rStyle w:val="Strong"/>
          <w:b w:val="0"/>
          <w:bCs w:val="0"/>
          <w:sz w:val="20"/>
          <w:szCs w:val="20"/>
        </w:rPr>
        <w:t xml:space="preserve">correction </w:t>
      </w:r>
      <w:r w:rsidR="007C2FA5">
        <w:rPr>
          <w:rStyle w:val="Strong"/>
          <w:b w:val="0"/>
          <w:bCs w:val="0"/>
          <w:sz w:val="20"/>
          <w:szCs w:val="20"/>
        </w:rPr>
        <w:t>as well as</w:t>
      </w:r>
      <w:r w:rsidR="00914C3E" w:rsidRPr="00FC6339">
        <w:rPr>
          <w:rStyle w:val="Strong"/>
          <w:b w:val="0"/>
          <w:bCs w:val="0"/>
          <w:sz w:val="20"/>
          <w:szCs w:val="20"/>
        </w:rPr>
        <w:t xml:space="preserve"> teamwork</w:t>
      </w:r>
      <w:r>
        <w:rPr>
          <w:rStyle w:val="Strong"/>
          <w:b w:val="0"/>
          <w:bCs w:val="0"/>
          <w:sz w:val="20"/>
          <w:szCs w:val="20"/>
        </w:rPr>
        <w:t xml:space="preserve"> and e</w:t>
      </w:r>
      <w:r w:rsidR="00914C3E" w:rsidRPr="00FC6339">
        <w:rPr>
          <w:rStyle w:val="Strong"/>
          <w:b w:val="0"/>
          <w:bCs w:val="0"/>
          <w:sz w:val="20"/>
          <w:szCs w:val="20"/>
        </w:rPr>
        <w:t xml:space="preserve">xcellent written and oral communication skills. </w:t>
      </w:r>
      <w:r>
        <w:rPr>
          <w:rStyle w:val="Strong"/>
          <w:b w:val="0"/>
          <w:bCs w:val="0"/>
          <w:sz w:val="20"/>
          <w:szCs w:val="20"/>
        </w:rPr>
        <w:t xml:space="preserve">A </w:t>
      </w:r>
      <w:r w:rsidR="00914C3E" w:rsidRPr="00FC6339">
        <w:rPr>
          <w:rStyle w:val="Strong"/>
          <w:b w:val="0"/>
          <w:bCs w:val="0"/>
          <w:sz w:val="20"/>
          <w:szCs w:val="20"/>
        </w:rPr>
        <w:t xml:space="preserve">Passion for </w:t>
      </w:r>
      <w:r>
        <w:rPr>
          <w:rStyle w:val="Strong"/>
          <w:b w:val="0"/>
          <w:bCs w:val="0"/>
          <w:sz w:val="20"/>
          <w:szCs w:val="20"/>
        </w:rPr>
        <w:t xml:space="preserve">the </w:t>
      </w:r>
      <w:r w:rsidR="00914C3E" w:rsidRPr="00FC6339">
        <w:rPr>
          <w:rStyle w:val="Strong"/>
          <w:b w:val="0"/>
          <w:bCs w:val="0"/>
          <w:sz w:val="20"/>
          <w:szCs w:val="20"/>
        </w:rPr>
        <w:t>development of purposeful applications, with emphasis on desktop development</w:t>
      </w:r>
      <w:r w:rsidR="007C2FA5">
        <w:rPr>
          <w:rStyle w:val="Strong"/>
          <w:b w:val="0"/>
          <w:bCs w:val="0"/>
          <w:sz w:val="20"/>
          <w:szCs w:val="20"/>
        </w:rPr>
        <w:t xml:space="preserve">, </w:t>
      </w:r>
      <w:r w:rsidR="00914C3E" w:rsidRPr="00FC6339">
        <w:rPr>
          <w:rStyle w:val="Strong"/>
          <w:b w:val="0"/>
          <w:bCs w:val="0"/>
          <w:sz w:val="20"/>
          <w:szCs w:val="20"/>
        </w:rPr>
        <w:t>web development, and visual design</w:t>
      </w:r>
      <w:r w:rsidR="00CD67AB">
        <w:rPr>
          <w:rStyle w:val="Strong"/>
          <w:b w:val="0"/>
          <w:bCs w:val="0"/>
          <w:sz w:val="20"/>
          <w:szCs w:val="20"/>
        </w:rPr>
        <w:t xml:space="preserve"> mainly using C# and ASP.NET</w:t>
      </w:r>
      <w:r w:rsidR="00914C3E" w:rsidRPr="00FC6339">
        <w:rPr>
          <w:rStyle w:val="Strong"/>
          <w:b w:val="0"/>
          <w:bCs w:val="0"/>
          <w:sz w:val="20"/>
          <w:szCs w:val="20"/>
        </w:rPr>
        <w:t>.</w:t>
      </w:r>
      <w:r w:rsidR="00CD67AB">
        <w:rPr>
          <w:rStyle w:val="Strong"/>
          <w:b w:val="0"/>
          <w:bCs w:val="0"/>
          <w:sz w:val="20"/>
          <w:szCs w:val="20"/>
        </w:rPr>
        <w:t xml:space="preserve"> My career objective currently is to obtain a graduate or internship position as a software developer, in order to gain real world experience and knowledge</w:t>
      </w:r>
      <w:r w:rsidR="000306E8">
        <w:rPr>
          <w:rStyle w:val="Strong"/>
          <w:b w:val="0"/>
          <w:bCs w:val="0"/>
          <w:sz w:val="20"/>
          <w:szCs w:val="20"/>
        </w:rPr>
        <w:t>.</w:t>
      </w:r>
      <w:r w:rsidR="00AA09A4">
        <w:rPr>
          <w:rStyle w:val="Strong"/>
          <w:u w:val="single"/>
        </w:rPr>
        <w:br/>
      </w:r>
    </w:p>
    <w:p w14:paraId="4EDDF6DD" w14:textId="3E4A7BDB" w:rsidR="00C038BC" w:rsidRPr="00FC6339" w:rsidRDefault="003965B9" w:rsidP="005C5848">
      <w:pPr>
        <w:spacing w:after="0" w:line="276" w:lineRule="auto"/>
        <w:rPr>
          <w:sz w:val="20"/>
          <w:szCs w:val="20"/>
        </w:rPr>
      </w:pPr>
      <w:r w:rsidRPr="00FC6339">
        <w:rPr>
          <w:rStyle w:val="Strong"/>
          <w:sz w:val="20"/>
          <w:szCs w:val="20"/>
        </w:rPr>
        <w:t>The University of Kwa-Zulu Natal</w:t>
      </w:r>
      <w:r w:rsidR="00A3410A" w:rsidRPr="00FC6339">
        <w:rPr>
          <w:rStyle w:val="Strong"/>
          <w:sz w:val="20"/>
          <w:szCs w:val="20"/>
        </w:rPr>
        <w:t xml:space="preserve"> –</w:t>
      </w:r>
      <w:r w:rsidR="005C5848" w:rsidRPr="00FC6339">
        <w:rPr>
          <w:rStyle w:val="Strong"/>
          <w:sz w:val="20"/>
          <w:szCs w:val="20"/>
        </w:rPr>
        <w:t xml:space="preserve"> </w:t>
      </w:r>
      <w:r w:rsidR="00AA09A4" w:rsidRPr="00FC6339">
        <w:rPr>
          <w:rStyle w:val="Strong"/>
          <w:sz w:val="20"/>
          <w:szCs w:val="20"/>
        </w:rPr>
        <w:t>2019 to 2021</w:t>
      </w:r>
      <w:r w:rsidR="00C038BC" w:rsidRPr="00FC6339">
        <w:rPr>
          <w:rStyle w:val="Strong"/>
          <w:sz w:val="20"/>
          <w:szCs w:val="20"/>
        </w:rPr>
        <w:br/>
      </w:r>
      <w:r w:rsidR="00C038BC" w:rsidRPr="00FC6339">
        <w:rPr>
          <w:sz w:val="20"/>
          <w:szCs w:val="20"/>
        </w:rPr>
        <w:t>Bachelor of Science in Computer Science and Information Technology</w:t>
      </w:r>
    </w:p>
    <w:p w14:paraId="21678EFD" w14:textId="1C0EF811" w:rsidR="00C038BC" w:rsidRPr="00FC6339" w:rsidRDefault="00C038BC" w:rsidP="005C5848">
      <w:pPr>
        <w:spacing w:after="0" w:line="276" w:lineRule="auto"/>
        <w:rPr>
          <w:rStyle w:val="Strong"/>
          <w:sz w:val="20"/>
          <w:szCs w:val="20"/>
        </w:rPr>
      </w:pPr>
      <w:r w:rsidRPr="00FC6339">
        <w:rPr>
          <w:rStyle w:val="Strong"/>
          <w:sz w:val="20"/>
          <w:szCs w:val="20"/>
        </w:rPr>
        <w:t>Kingsway Highschool</w:t>
      </w:r>
      <w:r w:rsidR="00A3410A" w:rsidRPr="00FC6339">
        <w:rPr>
          <w:rStyle w:val="Strong"/>
          <w:sz w:val="20"/>
          <w:szCs w:val="20"/>
        </w:rPr>
        <w:t xml:space="preserve"> – 2014 to 2018</w:t>
      </w:r>
      <w:r w:rsidRPr="00FC6339">
        <w:rPr>
          <w:rStyle w:val="Strong"/>
          <w:sz w:val="20"/>
          <w:szCs w:val="20"/>
        </w:rPr>
        <w:br/>
      </w:r>
      <w:r w:rsidRPr="00FC6339">
        <w:rPr>
          <w:sz w:val="20"/>
          <w:szCs w:val="20"/>
        </w:rPr>
        <w:t>Matriculat</w:t>
      </w:r>
      <w:r w:rsidR="005C5848" w:rsidRPr="00FC6339">
        <w:rPr>
          <w:sz w:val="20"/>
          <w:szCs w:val="20"/>
        </w:rPr>
        <w:t>ion</w:t>
      </w:r>
      <w:r w:rsidRPr="00FC6339">
        <w:rPr>
          <w:sz w:val="20"/>
          <w:szCs w:val="20"/>
        </w:rPr>
        <w:t xml:space="preserve"> with a bachelor pass</w:t>
      </w:r>
    </w:p>
    <w:p w14:paraId="58C10688" w14:textId="3803CE04" w:rsidR="003965B9" w:rsidRPr="00FC6339" w:rsidRDefault="003965B9" w:rsidP="00693771">
      <w:pPr>
        <w:spacing w:after="0" w:line="240" w:lineRule="auto"/>
        <w:jc w:val="center"/>
        <w:rPr>
          <w:rStyle w:val="Strong"/>
          <w:sz w:val="20"/>
          <w:szCs w:val="20"/>
          <w:u w:val="single"/>
        </w:rPr>
      </w:pPr>
      <w:r w:rsidRPr="00FC6339">
        <w:rPr>
          <w:rStyle w:val="Strong"/>
          <w:sz w:val="20"/>
          <w:szCs w:val="20"/>
          <w:u w:val="single"/>
        </w:rPr>
        <w:t>Projects</w:t>
      </w:r>
      <w:r w:rsidR="003D76D9" w:rsidRPr="00FC6339">
        <w:rPr>
          <w:rStyle w:val="Strong"/>
          <w:sz w:val="20"/>
          <w:szCs w:val="20"/>
          <w:u w:val="single"/>
        </w:rPr>
        <w:t xml:space="preserve"> and Experience</w:t>
      </w:r>
    </w:p>
    <w:p w14:paraId="73E1C923" w14:textId="7171F054" w:rsidR="00914C3E" w:rsidRPr="00FC6339" w:rsidRDefault="00914C3E" w:rsidP="003D76D9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Point-Of-Sale System (C#)</w:t>
      </w:r>
    </w:p>
    <w:p w14:paraId="177D5EE1" w14:textId="67DAF1FC" w:rsidR="00914C3E" w:rsidRPr="00FC6339" w:rsidRDefault="00914C3E" w:rsidP="00914C3E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Built a point-of-sale system for a local business client using C# that included database functionality and reporting for my final year </w:t>
      </w:r>
      <w:r w:rsidR="000F4994" w:rsidRPr="00FC6339">
        <w:rPr>
          <w:rStyle w:val="Strong"/>
          <w:b w:val="0"/>
          <w:bCs w:val="0"/>
          <w:sz w:val="20"/>
          <w:szCs w:val="20"/>
        </w:rPr>
        <w:t xml:space="preserve">group </w:t>
      </w:r>
      <w:r w:rsidRPr="00FC6339">
        <w:rPr>
          <w:rStyle w:val="Strong"/>
          <w:b w:val="0"/>
          <w:bCs w:val="0"/>
          <w:sz w:val="20"/>
          <w:szCs w:val="20"/>
        </w:rPr>
        <w:t>project</w:t>
      </w:r>
      <w:r w:rsidR="000F4994" w:rsidRPr="00FC6339">
        <w:rPr>
          <w:rStyle w:val="Strong"/>
          <w:b w:val="0"/>
          <w:bCs w:val="0"/>
          <w:sz w:val="20"/>
          <w:szCs w:val="20"/>
        </w:rPr>
        <w:t>.</w:t>
      </w:r>
    </w:p>
    <w:p w14:paraId="4BFDE997" w14:textId="7617A509" w:rsidR="000F4994" w:rsidRPr="00FC6339" w:rsidRDefault="000F4994" w:rsidP="00FC6339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eveloped order processing functionality and sales reporting using C#, SQL and PowerBI</w:t>
      </w:r>
      <w:r w:rsidR="00FC6339">
        <w:rPr>
          <w:rStyle w:val="Strong"/>
          <w:b w:val="0"/>
          <w:bCs w:val="0"/>
          <w:sz w:val="20"/>
          <w:szCs w:val="20"/>
        </w:rPr>
        <w:t xml:space="preserve"> and User Interface</w:t>
      </w:r>
    </w:p>
    <w:p w14:paraId="28903198" w14:textId="0D26A50B" w:rsidR="000F4994" w:rsidRPr="00FC6339" w:rsidRDefault="000F4994" w:rsidP="000F4994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Online Store Website (ASP.NET)</w:t>
      </w:r>
    </w:p>
    <w:p w14:paraId="0F88EFD4" w14:textId="1511335E" w:rsidR="000F4994" w:rsidRPr="00FC6339" w:rsidRDefault="000F4994" w:rsidP="000F4994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eveloped product page, with search and filtering functionality for users to search for items</w:t>
      </w:r>
    </w:p>
    <w:p w14:paraId="4FEC48FB" w14:textId="4CC5803C" w:rsidR="000F4994" w:rsidRPr="00FC6339" w:rsidRDefault="000F4994" w:rsidP="000F4994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Created and embedded sales reporting into the admin side of the website using PowerBI</w:t>
      </w:r>
    </w:p>
    <w:p w14:paraId="4FD56007" w14:textId="18F2CFCD" w:rsidR="000F4994" w:rsidRPr="00FC6339" w:rsidRDefault="000F4994" w:rsidP="000F4994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Maze Search (Python)</w:t>
      </w:r>
    </w:p>
    <w:p w14:paraId="361A9B34" w14:textId="06856FFC" w:rsidR="000F4994" w:rsidRPr="00FC6339" w:rsidRDefault="000F4994" w:rsidP="000F4994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Built an application that finds a path through a maze, input by a user, </w:t>
      </w:r>
      <w:r w:rsidR="0094544C" w:rsidRPr="00FC6339">
        <w:rPr>
          <w:rStyle w:val="Strong"/>
          <w:b w:val="0"/>
          <w:bCs w:val="0"/>
          <w:sz w:val="20"/>
          <w:szCs w:val="20"/>
        </w:rPr>
        <w:t>who then chooses which search algorithm to use in finding a route</w:t>
      </w:r>
    </w:p>
    <w:p w14:paraId="4825CD05" w14:textId="14DC0B38" w:rsidR="0094544C" w:rsidRPr="00FC6339" w:rsidRDefault="0094544C" w:rsidP="0094544C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elivery Van Packing Application (Python)</w:t>
      </w:r>
    </w:p>
    <w:p w14:paraId="58A72D72" w14:textId="5F02288F" w:rsidR="0094544C" w:rsidRPr="00FC6339" w:rsidRDefault="0094544C" w:rsidP="0094544C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eveloped an application that uses a genetic algorithm to find the optimal load to place in a delivery van from a list of packages</w:t>
      </w:r>
    </w:p>
    <w:p w14:paraId="70DAED75" w14:textId="7CFC275A" w:rsidR="0094544C" w:rsidRPr="00FC6339" w:rsidRDefault="0094544C" w:rsidP="0094544C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Sorting Algorithm Visualiser (C#)</w:t>
      </w:r>
    </w:p>
    <w:p w14:paraId="5F368A55" w14:textId="3EA00AE3" w:rsidR="00A3410A" w:rsidRPr="00FC6339" w:rsidRDefault="0094544C" w:rsidP="004B58DD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esktop application that visually displays various sorting algorithms being applied to a set of data</w:t>
      </w:r>
    </w:p>
    <w:p w14:paraId="1CCE8C25" w14:textId="7A8601FF" w:rsidR="004B58DD" w:rsidRPr="00FC6339" w:rsidRDefault="004B58DD" w:rsidP="004B58DD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Coin Mining Game (Java)</w:t>
      </w:r>
    </w:p>
    <w:p w14:paraId="30CAD919" w14:textId="33B07FB4" w:rsidR="00507E36" w:rsidRPr="00FC6339" w:rsidRDefault="004B58DD" w:rsidP="004B58DD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Uses Java swing to create a click-to-mine game, where the users earn coins per click, which then can be used to purchase upgrades</w:t>
      </w:r>
    </w:p>
    <w:p w14:paraId="0BAA3593" w14:textId="29750E91" w:rsidR="004B58DD" w:rsidRPr="00FC6339" w:rsidRDefault="004B58DD" w:rsidP="004B58DD">
      <w:pPr>
        <w:pStyle w:val="ListParagraph"/>
        <w:numPr>
          <w:ilvl w:val="0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Knowledge Quiz (C++)</w:t>
      </w:r>
    </w:p>
    <w:p w14:paraId="51C557AA" w14:textId="6BDA8CB8" w:rsidR="005B01A0" w:rsidRPr="00FC6339" w:rsidRDefault="00507E36" w:rsidP="004B58DD">
      <w:pPr>
        <w:pStyle w:val="ListParagraph"/>
        <w:numPr>
          <w:ilvl w:val="1"/>
          <w:numId w:val="1"/>
        </w:numPr>
        <w:spacing w:after="0" w:line="240" w:lineRule="auto"/>
        <w:rPr>
          <w:rStyle w:val="Strong"/>
          <w:b w:val="0"/>
          <w:bCs w:val="0"/>
          <w:sz w:val="20"/>
          <w:szCs w:val="20"/>
        </w:rPr>
        <w:sectPr w:rsidR="005B01A0" w:rsidRPr="00FC6339" w:rsidSect="00AA09A4">
          <w:pgSz w:w="11906" w:h="16838"/>
          <w:pgMar w:top="142" w:right="851" w:bottom="851" w:left="851" w:header="567" w:footer="567" w:gutter="0"/>
          <w:cols w:space="708"/>
          <w:docGrid w:linePitch="360"/>
        </w:sectPr>
      </w:pPr>
      <w:r w:rsidRPr="00FC6339">
        <w:rPr>
          <w:rStyle w:val="Strong"/>
          <w:b w:val="0"/>
          <w:bCs w:val="0"/>
          <w:sz w:val="20"/>
          <w:szCs w:val="20"/>
        </w:rPr>
        <w:t xml:space="preserve">Used C++ to create a quiz-type game </w:t>
      </w:r>
      <w:r w:rsidR="004B58DD" w:rsidRPr="00FC6339">
        <w:rPr>
          <w:rStyle w:val="Strong"/>
          <w:b w:val="0"/>
          <w:bCs w:val="0"/>
          <w:sz w:val="20"/>
          <w:szCs w:val="20"/>
        </w:rPr>
        <w:t>which</w:t>
      </w:r>
      <w:r w:rsidRPr="00FC6339">
        <w:rPr>
          <w:rStyle w:val="Strong"/>
          <w:b w:val="0"/>
          <w:bCs w:val="0"/>
          <w:sz w:val="20"/>
          <w:szCs w:val="20"/>
        </w:rPr>
        <w:t xml:space="preserve"> test</w:t>
      </w:r>
      <w:r w:rsidR="004B58DD" w:rsidRPr="00FC6339">
        <w:rPr>
          <w:rStyle w:val="Strong"/>
          <w:b w:val="0"/>
          <w:bCs w:val="0"/>
          <w:sz w:val="20"/>
          <w:szCs w:val="20"/>
        </w:rPr>
        <w:t>s</w:t>
      </w:r>
      <w:r w:rsidRPr="00FC6339">
        <w:rPr>
          <w:rStyle w:val="Strong"/>
          <w:b w:val="0"/>
          <w:bCs w:val="0"/>
          <w:sz w:val="20"/>
          <w:szCs w:val="20"/>
        </w:rPr>
        <w:t xml:space="preserve"> </w:t>
      </w:r>
      <w:r w:rsidR="004B58DD" w:rsidRPr="00FC6339">
        <w:rPr>
          <w:rStyle w:val="Strong"/>
          <w:b w:val="0"/>
          <w:bCs w:val="0"/>
          <w:sz w:val="20"/>
          <w:szCs w:val="20"/>
        </w:rPr>
        <w:t>the</w:t>
      </w:r>
      <w:r w:rsidRPr="00FC6339">
        <w:rPr>
          <w:rStyle w:val="Strong"/>
          <w:b w:val="0"/>
          <w:bCs w:val="0"/>
          <w:sz w:val="20"/>
          <w:szCs w:val="20"/>
        </w:rPr>
        <w:t xml:space="preserve"> player’s knowledge of Covid-19</w:t>
      </w:r>
      <w:r w:rsidR="00693771">
        <w:rPr>
          <w:rStyle w:val="Strong"/>
          <w:b w:val="0"/>
          <w:bCs w:val="0"/>
          <w:sz w:val="22"/>
          <w:szCs w:val="22"/>
        </w:rPr>
        <w:br/>
      </w:r>
    </w:p>
    <w:p w14:paraId="2249A6A3" w14:textId="62520BD1" w:rsidR="003965B9" w:rsidRPr="00FC6339" w:rsidRDefault="00852CCA" w:rsidP="00693771">
      <w:pPr>
        <w:spacing w:after="0" w:line="240" w:lineRule="auto"/>
        <w:ind w:firstLine="360"/>
        <w:rPr>
          <w:rStyle w:val="Strong"/>
          <w:sz w:val="20"/>
          <w:szCs w:val="20"/>
          <w:u w:val="single"/>
        </w:rPr>
      </w:pPr>
      <w:r w:rsidRPr="00FC6339">
        <w:rPr>
          <w:rStyle w:val="Strong"/>
          <w:sz w:val="20"/>
          <w:szCs w:val="20"/>
          <w:u w:val="single"/>
        </w:rPr>
        <w:t>Skills</w:t>
      </w:r>
    </w:p>
    <w:p w14:paraId="292E830E" w14:textId="75AD47CF" w:rsidR="00972842" w:rsidRPr="00FC6339" w:rsidRDefault="00972842" w:rsidP="00693771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Software Development</w:t>
      </w:r>
    </w:p>
    <w:p w14:paraId="13A8C251" w14:textId="7DD62EF8" w:rsidR="00D15C30" w:rsidRPr="00FC6339" w:rsidRDefault="00D15C30" w:rsidP="00693771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User Interface Design</w:t>
      </w:r>
    </w:p>
    <w:p w14:paraId="3C909C23" w14:textId="49DFC8FE" w:rsidR="00507E36" w:rsidRPr="00FC6339" w:rsidRDefault="00507E36" w:rsidP="00693771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ata structures and Algorithms</w:t>
      </w:r>
    </w:p>
    <w:p w14:paraId="7FC9316D" w14:textId="57F62E3F" w:rsidR="00507E36" w:rsidRPr="00FC6339" w:rsidRDefault="00507E36" w:rsidP="00693771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Systems analysis and design</w:t>
      </w:r>
    </w:p>
    <w:p w14:paraId="1A590D64" w14:textId="779ADE49" w:rsidR="00507E36" w:rsidRPr="00FC6339" w:rsidRDefault="00507E36" w:rsidP="00693771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Databases</w:t>
      </w:r>
    </w:p>
    <w:p w14:paraId="5B525E64" w14:textId="429C16A8" w:rsidR="00507E36" w:rsidRPr="00FC6339" w:rsidRDefault="00507E36" w:rsidP="00693771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Object-Oriented Programming</w:t>
      </w:r>
    </w:p>
    <w:p w14:paraId="62E0A923" w14:textId="77777777" w:rsidR="00DC1FB4" w:rsidRPr="00FC6339" w:rsidRDefault="003E4862" w:rsidP="00DC1FB4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  <w:u w:val="single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Computer systems and </w:t>
      </w:r>
      <w:r w:rsidR="00AA09A4" w:rsidRPr="00FC6339">
        <w:rPr>
          <w:rStyle w:val="Strong"/>
          <w:b w:val="0"/>
          <w:bCs w:val="0"/>
          <w:sz w:val="20"/>
          <w:szCs w:val="20"/>
        </w:rPr>
        <w:t>N</w:t>
      </w:r>
      <w:r w:rsidRPr="00FC6339">
        <w:rPr>
          <w:rStyle w:val="Strong"/>
          <w:b w:val="0"/>
          <w:bCs w:val="0"/>
          <w:sz w:val="20"/>
          <w:szCs w:val="20"/>
        </w:rPr>
        <w:t>etworking</w:t>
      </w:r>
    </w:p>
    <w:p w14:paraId="2199C258" w14:textId="3085508F" w:rsidR="00D27F1C" w:rsidRPr="00FC6339" w:rsidRDefault="00DC1FB4" w:rsidP="00DC1FB4">
      <w:pPr>
        <w:pStyle w:val="ListParagraph"/>
        <w:numPr>
          <w:ilvl w:val="0"/>
          <w:numId w:val="5"/>
        </w:numPr>
        <w:spacing w:after="0" w:line="240" w:lineRule="auto"/>
        <w:rPr>
          <w:rStyle w:val="Strong"/>
          <w:sz w:val="20"/>
          <w:szCs w:val="20"/>
          <w:u w:val="single"/>
        </w:rPr>
      </w:pPr>
      <w:r w:rsidRPr="00FC6339">
        <w:rPr>
          <w:rStyle w:val="Strong"/>
          <w:b w:val="0"/>
          <w:bCs w:val="0"/>
          <w:sz w:val="20"/>
          <w:szCs w:val="20"/>
        </w:rPr>
        <w:t>Web Development</w:t>
      </w:r>
      <w:r w:rsidR="00426D28">
        <w:rPr>
          <w:rStyle w:val="Strong"/>
          <w:b w:val="0"/>
          <w:bCs w:val="0"/>
          <w:sz w:val="20"/>
          <w:szCs w:val="20"/>
        </w:rPr>
        <w:t xml:space="preserve"> using asp.net webforms</w:t>
      </w:r>
      <w:r w:rsidR="005B01A0" w:rsidRPr="00FC6339">
        <w:rPr>
          <w:rStyle w:val="Strong"/>
          <w:sz w:val="20"/>
          <w:szCs w:val="20"/>
        </w:rPr>
        <w:br w:type="column"/>
      </w:r>
      <w:r w:rsidR="00852CCA" w:rsidRPr="00FC6339">
        <w:rPr>
          <w:rStyle w:val="Strong"/>
          <w:sz w:val="20"/>
          <w:szCs w:val="20"/>
          <w:u w:val="single"/>
        </w:rPr>
        <w:t>Technical</w:t>
      </w:r>
      <w:r w:rsidR="006D4D65" w:rsidRPr="00FC6339">
        <w:rPr>
          <w:rStyle w:val="Strong"/>
          <w:sz w:val="20"/>
          <w:szCs w:val="20"/>
          <w:u w:val="single"/>
        </w:rPr>
        <w:t xml:space="preserve"> </w:t>
      </w:r>
      <w:r w:rsidR="003965B9" w:rsidRPr="00FC6339">
        <w:rPr>
          <w:rStyle w:val="Strong"/>
          <w:sz w:val="20"/>
          <w:szCs w:val="20"/>
          <w:u w:val="single"/>
        </w:rPr>
        <w:t>Skills</w:t>
      </w:r>
    </w:p>
    <w:p w14:paraId="2D61FF8D" w14:textId="31690D7C" w:rsidR="00014841" w:rsidRPr="00014841" w:rsidRDefault="00014841" w:rsidP="0001484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C# </w:t>
      </w:r>
    </w:p>
    <w:p w14:paraId="263716A7" w14:textId="3A55F1B7" w:rsidR="00014841" w:rsidRPr="00014841" w:rsidRDefault="00014841" w:rsidP="0001484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>
        <w:rPr>
          <w:rStyle w:val="Strong"/>
          <w:b w:val="0"/>
          <w:bCs w:val="0"/>
          <w:sz w:val="20"/>
          <w:szCs w:val="20"/>
        </w:rPr>
        <w:t>ASP.NET</w:t>
      </w:r>
      <w:r w:rsidR="00426D28">
        <w:rPr>
          <w:rStyle w:val="Strong"/>
          <w:b w:val="0"/>
          <w:bCs w:val="0"/>
          <w:sz w:val="20"/>
          <w:szCs w:val="20"/>
        </w:rPr>
        <w:t xml:space="preserve"> Framework</w:t>
      </w:r>
    </w:p>
    <w:p w14:paraId="22C160AB" w14:textId="2B81CB53" w:rsidR="005B01A0" w:rsidRPr="00FC6339" w:rsidRDefault="005B01A0" w:rsidP="0069377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Java</w:t>
      </w:r>
      <w:r w:rsidR="003A7ED2" w:rsidRPr="00FC6339">
        <w:rPr>
          <w:rStyle w:val="Strong"/>
          <w:b w:val="0"/>
          <w:bCs w:val="0"/>
          <w:sz w:val="20"/>
          <w:szCs w:val="20"/>
        </w:rPr>
        <w:t xml:space="preserve"> </w:t>
      </w:r>
    </w:p>
    <w:p w14:paraId="6FA64A86" w14:textId="7BFF7166" w:rsidR="005B01A0" w:rsidRPr="00FC6339" w:rsidRDefault="005B01A0" w:rsidP="0069377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C++</w:t>
      </w:r>
      <w:r w:rsidR="003A7ED2" w:rsidRPr="00FC6339">
        <w:rPr>
          <w:rStyle w:val="Strong"/>
          <w:b w:val="0"/>
          <w:bCs w:val="0"/>
          <w:sz w:val="20"/>
          <w:szCs w:val="20"/>
        </w:rPr>
        <w:t xml:space="preserve"> </w:t>
      </w:r>
    </w:p>
    <w:p w14:paraId="7FBC978B" w14:textId="4CF3E96A" w:rsidR="005B01A0" w:rsidRPr="006B4D2C" w:rsidRDefault="005B01A0" w:rsidP="0069377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SQL</w:t>
      </w:r>
    </w:p>
    <w:p w14:paraId="444E6D7C" w14:textId="77B086A4" w:rsidR="006B4D2C" w:rsidRPr="00FC6339" w:rsidRDefault="006B4D2C" w:rsidP="0069377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>
        <w:rPr>
          <w:rStyle w:val="Strong"/>
          <w:b w:val="0"/>
          <w:bCs w:val="0"/>
          <w:sz w:val="20"/>
          <w:szCs w:val="20"/>
        </w:rPr>
        <w:t>HTML &amp; CSS</w:t>
      </w:r>
    </w:p>
    <w:p w14:paraId="566E848A" w14:textId="637B12B0" w:rsidR="005C5848" w:rsidRPr="00FC6339" w:rsidRDefault="005B01A0" w:rsidP="0069377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Git &amp; GitHub</w:t>
      </w:r>
    </w:p>
    <w:p w14:paraId="5E64F1E3" w14:textId="07FEFDFA" w:rsidR="005C5848" w:rsidRPr="00FC6339" w:rsidRDefault="005C5848" w:rsidP="00693771">
      <w:pPr>
        <w:pStyle w:val="ListParagraph"/>
        <w:numPr>
          <w:ilvl w:val="0"/>
          <w:numId w:val="6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Microsoft Office Suite</w:t>
      </w:r>
    </w:p>
    <w:p w14:paraId="38074855" w14:textId="32FE0514" w:rsidR="00D27F1C" w:rsidRPr="003A7ED2" w:rsidRDefault="005C5848" w:rsidP="00693771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sz w:val="22"/>
          <w:szCs w:val="22"/>
        </w:rPr>
        <w:sectPr w:rsidR="00D27F1C" w:rsidRPr="003A7ED2" w:rsidSect="005B01A0">
          <w:type w:val="continuous"/>
          <w:pgSz w:w="11906" w:h="16838"/>
          <w:pgMar w:top="709" w:right="1440" w:bottom="1440" w:left="1440" w:header="708" w:footer="708" w:gutter="0"/>
          <w:cols w:num="2" w:space="708"/>
          <w:docGrid w:linePitch="360"/>
        </w:sectPr>
      </w:pPr>
      <w:r w:rsidRPr="00FC6339">
        <w:rPr>
          <w:rStyle w:val="Strong"/>
          <w:b w:val="0"/>
          <w:bCs w:val="0"/>
          <w:sz w:val="20"/>
          <w:szCs w:val="20"/>
        </w:rPr>
        <w:t>Microsoft PowerBI</w:t>
      </w:r>
      <w:r w:rsidR="008E0258" w:rsidRPr="003A7ED2">
        <w:rPr>
          <w:rStyle w:val="Strong"/>
          <w:b w:val="0"/>
          <w:bCs w:val="0"/>
          <w:sz w:val="22"/>
          <w:szCs w:val="22"/>
        </w:rPr>
        <w:br/>
      </w:r>
    </w:p>
    <w:p w14:paraId="50ADAC8E" w14:textId="7EAFAF71" w:rsidR="00D27F1C" w:rsidRPr="00FC6339" w:rsidRDefault="008E0258" w:rsidP="00693771">
      <w:pPr>
        <w:spacing w:after="0" w:line="240" w:lineRule="auto"/>
        <w:jc w:val="center"/>
        <w:rPr>
          <w:rStyle w:val="Strong"/>
          <w:sz w:val="20"/>
          <w:szCs w:val="20"/>
          <w:u w:val="single"/>
        </w:rPr>
      </w:pPr>
      <w:r w:rsidRPr="00FC6339">
        <w:rPr>
          <w:rStyle w:val="Strong"/>
          <w:sz w:val="20"/>
          <w:szCs w:val="20"/>
          <w:u w:val="single"/>
        </w:rPr>
        <w:t>Achievements</w:t>
      </w:r>
    </w:p>
    <w:p w14:paraId="530E94AF" w14:textId="16DEB090" w:rsidR="008E0258" w:rsidRPr="00FC6339" w:rsidRDefault="008E0258" w:rsidP="00693771">
      <w:pPr>
        <w:pStyle w:val="ListParagraph"/>
        <w:numPr>
          <w:ilvl w:val="0"/>
          <w:numId w:val="8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Awarded </w:t>
      </w:r>
      <w:r w:rsidR="00DA5417" w:rsidRPr="00FC6339">
        <w:rPr>
          <w:rStyle w:val="Strong"/>
          <w:b w:val="0"/>
          <w:bCs w:val="0"/>
          <w:sz w:val="20"/>
          <w:szCs w:val="20"/>
        </w:rPr>
        <w:t>the Deans Commendation for outstanding academic work during the first semester of 2020</w:t>
      </w:r>
      <w:r w:rsidR="008169F1" w:rsidRPr="00FC6339">
        <w:rPr>
          <w:rStyle w:val="Strong"/>
          <w:b w:val="0"/>
          <w:bCs w:val="0"/>
          <w:sz w:val="20"/>
          <w:szCs w:val="20"/>
        </w:rPr>
        <w:t xml:space="preserve"> at UKZN</w:t>
      </w:r>
    </w:p>
    <w:p w14:paraId="3B4E1DED" w14:textId="616CBB5B" w:rsidR="003A7ED2" w:rsidRPr="00FC6339" w:rsidRDefault="00DA5417" w:rsidP="00693771">
      <w:pPr>
        <w:pStyle w:val="ListParagraph"/>
        <w:numPr>
          <w:ilvl w:val="0"/>
          <w:numId w:val="8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Awarded the Deans Commendation for outstanding academic work during the first semester </w:t>
      </w:r>
      <w:r w:rsidR="002309BF">
        <w:rPr>
          <w:rStyle w:val="Strong"/>
          <w:b w:val="0"/>
          <w:bCs w:val="0"/>
          <w:sz w:val="20"/>
          <w:szCs w:val="20"/>
        </w:rPr>
        <w:t xml:space="preserve">and second semester </w:t>
      </w:r>
      <w:r w:rsidRPr="00FC6339">
        <w:rPr>
          <w:rStyle w:val="Strong"/>
          <w:b w:val="0"/>
          <w:bCs w:val="0"/>
          <w:sz w:val="20"/>
          <w:szCs w:val="20"/>
        </w:rPr>
        <w:t>of 2021</w:t>
      </w:r>
      <w:r w:rsidR="008169F1" w:rsidRPr="00FC6339">
        <w:rPr>
          <w:rStyle w:val="Strong"/>
          <w:b w:val="0"/>
          <w:bCs w:val="0"/>
          <w:sz w:val="20"/>
          <w:szCs w:val="20"/>
        </w:rPr>
        <w:t xml:space="preserve"> at UKZN</w:t>
      </w:r>
    </w:p>
    <w:p w14:paraId="3E459F5C" w14:textId="131ED7C1" w:rsidR="005C5848" w:rsidRPr="00FC6339" w:rsidRDefault="005C5848" w:rsidP="005C5848">
      <w:pPr>
        <w:pStyle w:val="ListParagraph"/>
        <w:numPr>
          <w:ilvl w:val="0"/>
          <w:numId w:val="8"/>
        </w:numPr>
        <w:spacing w:after="0" w:line="240" w:lineRule="auto"/>
        <w:rPr>
          <w:rStyle w:val="Strong"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>Participated in the Youth Innovation Challenge 2021 by Innovate Durban as a team leader</w:t>
      </w:r>
    </w:p>
    <w:p w14:paraId="31F35097" w14:textId="090270F5" w:rsidR="0079399B" w:rsidRPr="00FC6339" w:rsidRDefault="0079399B" w:rsidP="005C5848">
      <w:pPr>
        <w:pStyle w:val="ListParagraph"/>
        <w:numPr>
          <w:ilvl w:val="0"/>
          <w:numId w:val="8"/>
        </w:numPr>
        <w:spacing w:after="0" w:line="240" w:lineRule="auto"/>
        <w:rPr>
          <w:b/>
          <w:bCs/>
          <w:sz w:val="20"/>
          <w:szCs w:val="20"/>
        </w:rPr>
      </w:pPr>
      <w:r w:rsidRPr="00FC6339">
        <w:rPr>
          <w:rStyle w:val="Strong"/>
          <w:b w:val="0"/>
          <w:bCs w:val="0"/>
          <w:sz w:val="20"/>
          <w:szCs w:val="20"/>
        </w:rPr>
        <w:t xml:space="preserve">Member of the Golden Key </w:t>
      </w:r>
      <w:r w:rsidR="00AD740C" w:rsidRPr="00FC6339">
        <w:rPr>
          <w:rStyle w:val="Strong"/>
          <w:b w:val="0"/>
          <w:bCs w:val="0"/>
          <w:sz w:val="20"/>
          <w:szCs w:val="20"/>
        </w:rPr>
        <w:t xml:space="preserve">International </w:t>
      </w:r>
      <w:r w:rsidRPr="00FC6339">
        <w:rPr>
          <w:rStyle w:val="Strong"/>
          <w:b w:val="0"/>
          <w:bCs w:val="0"/>
          <w:sz w:val="20"/>
          <w:szCs w:val="20"/>
        </w:rPr>
        <w:t>Honour Society</w:t>
      </w:r>
    </w:p>
    <w:sectPr w:rsidR="0079399B" w:rsidRPr="00FC6339" w:rsidSect="003E4862">
      <w:type w:val="continuous"/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BA4EE" w14:textId="77777777" w:rsidR="00C576DD" w:rsidRDefault="00C576DD" w:rsidP="00F64C1F">
      <w:pPr>
        <w:spacing w:after="0" w:line="240" w:lineRule="auto"/>
      </w:pPr>
      <w:r>
        <w:separator/>
      </w:r>
    </w:p>
  </w:endnote>
  <w:endnote w:type="continuationSeparator" w:id="0">
    <w:p w14:paraId="645916F4" w14:textId="77777777" w:rsidR="00C576DD" w:rsidRDefault="00C576DD" w:rsidP="00F64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1B01B" w14:textId="77777777" w:rsidR="00C576DD" w:rsidRDefault="00C576DD" w:rsidP="00F64C1F">
      <w:pPr>
        <w:spacing w:after="0" w:line="240" w:lineRule="auto"/>
      </w:pPr>
      <w:r>
        <w:separator/>
      </w:r>
    </w:p>
  </w:footnote>
  <w:footnote w:type="continuationSeparator" w:id="0">
    <w:p w14:paraId="75C83643" w14:textId="77777777" w:rsidR="00C576DD" w:rsidRDefault="00C576DD" w:rsidP="00F64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4CF7"/>
    <w:multiLevelType w:val="hybridMultilevel"/>
    <w:tmpl w:val="B05E7D9C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4006F8"/>
    <w:multiLevelType w:val="hybridMultilevel"/>
    <w:tmpl w:val="FDF2BF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2568F"/>
    <w:multiLevelType w:val="hybridMultilevel"/>
    <w:tmpl w:val="092EAF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13B27"/>
    <w:multiLevelType w:val="hybridMultilevel"/>
    <w:tmpl w:val="F280DE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7F78F7"/>
    <w:multiLevelType w:val="hybridMultilevel"/>
    <w:tmpl w:val="C48E2726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CE267F"/>
    <w:multiLevelType w:val="hybridMultilevel"/>
    <w:tmpl w:val="12EC43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12A58"/>
    <w:multiLevelType w:val="hybridMultilevel"/>
    <w:tmpl w:val="7CC63BC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D336B7"/>
    <w:multiLevelType w:val="hybridMultilevel"/>
    <w:tmpl w:val="F4421D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53BD3"/>
    <w:multiLevelType w:val="hybridMultilevel"/>
    <w:tmpl w:val="BF58144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692C63"/>
    <w:multiLevelType w:val="hybridMultilevel"/>
    <w:tmpl w:val="FF96A21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9F35D6"/>
    <w:multiLevelType w:val="hybridMultilevel"/>
    <w:tmpl w:val="AD1EC5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zQ2tLAwNTYxMjNX0lEKTi0uzszPAykwNKkFAIBKYaQtAAAA"/>
  </w:docVars>
  <w:rsids>
    <w:rsidRoot w:val="00413E91"/>
    <w:rsid w:val="00001CF4"/>
    <w:rsid w:val="00014841"/>
    <w:rsid w:val="000306E8"/>
    <w:rsid w:val="000F4994"/>
    <w:rsid w:val="00110E72"/>
    <w:rsid w:val="001D7757"/>
    <w:rsid w:val="001E6A45"/>
    <w:rsid w:val="00200B7A"/>
    <w:rsid w:val="002309BF"/>
    <w:rsid w:val="00257BF8"/>
    <w:rsid w:val="00296D4A"/>
    <w:rsid w:val="002F2336"/>
    <w:rsid w:val="00315534"/>
    <w:rsid w:val="00340E91"/>
    <w:rsid w:val="00356865"/>
    <w:rsid w:val="00372058"/>
    <w:rsid w:val="003965B9"/>
    <w:rsid w:val="003A7ED2"/>
    <w:rsid w:val="003D76D9"/>
    <w:rsid w:val="003E4862"/>
    <w:rsid w:val="00413C22"/>
    <w:rsid w:val="00413E91"/>
    <w:rsid w:val="00426D28"/>
    <w:rsid w:val="00462ADF"/>
    <w:rsid w:val="004817BD"/>
    <w:rsid w:val="004B58DD"/>
    <w:rsid w:val="004D757E"/>
    <w:rsid w:val="00507E36"/>
    <w:rsid w:val="00542D5A"/>
    <w:rsid w:val="005B01A0"/>
    <w:rsid w:val="005C5848"/>
    <w:rsid w:val="006237A7"/>
    <w:rsid w:val="006638FE"/>
    <w:rsid w:val="00693771"/>
    <w:rsid w:val="006A00AC"/>
    <w:rsid w:val="006B4D2C"/>
    <w:rsid w:val="006B7F8D"/>
    <w:rsid w:val="006D4D65"/>
    <w:rsid w:val="00785CA2"/>
    <w:rsid w:val="0079399B"/>
    <w:rsid w:val="007C2FA5"/>
    <w:rsid w:val="007E3A05"/>
    <w:rsid w:val="00804156"/>
    <w:rsid w:val="008169F1"/>
    <w:rsid w:val="00817E90"/>
    <w:rsid w:val="00825293"/>
    <w:rsid w:val="00843523"/>
    <w:rsid w:val="00852CCA"/>
    <w:rsid w:val="008E0258"/>
    <w:rsid w:val="00912661"/>
    <w:rsid w:val="00914C3E"/>
    <w:rsid w:val="00921AAF"/>
    <w:rsid w:val="0094544C"/>
    <w:rsid w:val="00972842"/>
    <w:rsid w:val="009B6CE3"/>
    <w:rsid w:val="009F2F79"/>
    <w:rsid w:val="009F4AFE"/>
    <w:rsid w:val="009F74AF"/>
    <w:rsid w:val="00A3410A"/>
    <w:rsid w:val="00A5767C"/>
    <w:rsid w:val="00AA09A4"/>
    <w:rsid w:val="00AD740C"/>
    <w:rsid w:val="00AE286E"/>
    <w:rsid w:val="00AE410C"/>
    <w:rsid w:val="00B97FEB"/>
    <w:rsid w:val="00C038BC"/>
    <w:rsid w:val="00C576DD"/>
    <w:rsid w:val="00CD67AB"/>
    <w:rsid w:val="00CF1468"/>
    <w:rsid w:val="00D04857"/>
    <w:rsid w:val="00D15C30"/>
    <w:rsid w:val="00D27F1C"/>
    <w:rsid w:val="00D64900"/>
    <w:rsid w:val="00DA5417"/>
    <w:rsid w:val="00DC1FB4"/>
    <w:rsid w:val="00DD3C9A"/>
    <w:rsid w:val="00F3791F"/>
    <w:rsid w:val="00F64C1F"/>
    <w:rsid w:val="00FB7231"/>
    <w:rsid w:val="00FC2171"/>
    <w:rsid w:val="00FC6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314304"/>
  <w15:chartTrackingRefBased/>
  <w15:docId w15:val="{AE8775A2-0C73-4F15-A322-D813EF6FB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65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5B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965B9"/>
    <w:rPr>
      <w:b/>
      <w:bCs/>
    </w:rPr>
  </w:style>
  <w:style w:type="paragraph" w:styleId="ListParagraph">
    <w:name w:val="List Paragraph"/>
    <w:basedOn w:val="Normal"/>
    <w:uiPriority w:val="34"/>
    <w:qFormat/>
    <w:rsid w:val="00A34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4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C1F"/>
  </w:style>
  <w:style w:type="paragraph" w:styleId="Footer">
    <w:name w:val="footer"/>
    <w:basedOn w:val="Normal"/>
    <w:link w:val="FooterChar"/>
    <w:uiPriority w:val="99"/>
    <w:unhideWhenUsed/>
    <w:rsid w:val="00F64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hailGOVENDER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in/mikhail-govender-a0baba20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MegladonCod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219022834@Stu.ukzn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hail Govender (219022834)</dc:creator>
  <cp:keywords/>
  <dc:description/>
  <cp:lastModifiedBy>Mikhail Govender (219022834)</cp:lastModifiedBy>
  <cp:revision>24</cp:revision>
  <dcterms:created xsi:type="dcterms:W3CDTF">2021-10-06T06:11:00Z</dcterms:created>
  <dcterms:modified xsi:type="dcterms:W3CDTF">2021-12-17T08:51:00Z</dcterms:modified>
</cp:coreProperties>
</file>